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06FF879C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0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1E3BC" w14:textId="77777777" w:rsidR="005E7753" w:rsidRDefault="005E7753" w:rsidP="008068A2">
      <w:pPr>
        <w:spacing w:after="0" w:line="240" w:lineRule="auto"/>
      </w:pPr>
      <w:r>
        <w:separator/>
      </w:r>
    </w:p>
  </w:endnote>
  <w:endnote w:type="continuationSeparator" w:id="0">
    <w:p w14:paraId="51D12A96" w14:textId="77777777" w:rsidR="005E7753" w:rsidRDefault="005E7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CC508" w14:textId="77777777" w:rsidR="005E7753" w:rsidRDefault="005E7753" w:rsidP="008068A2">
      <w:pPr>
        <w:spacing w:after="0" w:line="240" w:lineRule="auto"/>
      </w:pPr>
      <w:r>
        <w:separator/>
      </w:r>
    </w:p>
  </w:footnote>
  <w:footnote w:type="continuationSeparator" w:id="0">
    <w:p w14:paraId="1CC70626" w14:textId="77777777" w:rsidR="005E7753" w:rsidRDefault="005E7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733/programming-fundamentals-with-python-ma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6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5-03T09:43:00Z</dcterms:modified>
  <cp:category>computer programming;programming;software development;software engineering</cp:category>
</cp:coreProperties>
</file>